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EE063" w14:textId="77777777" w:rsidR="006034D4" w:rsidRPr="006034D4" w:rsidRDefault="006034D4" w:rsidP="006034D4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bookmarkStart w:id="0" w:name="_GoBack"/>
      <w:bookmarkEnd w:id="0"/>
      <w:r w:rsidRPr="006034D4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Comment:</w:t>
      </w:r>
    </w:p>
    <w:p w14:paraId="34270097" w14:textId="77777777" w:rsidR="006034D4" w:rsidRDefault="006034D4" w:rsidP="006034D4">
      <w:pPr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</w:pPr>
      <w:r w:rsidRPr="006034D4"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  <w:t>The manuscript is acceptable for publication</w:t>
      </w:r>
      <w:r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  <w:t>.</w:t>
      </w:r>
    </w:p>
    <w:p w14:paraId="669AE87A" w14:textId="3F8D8B55" w:rsidR="006034D4" w:rsidRPr="006034D4" w:rsidRDefault="006034D4" w:rsidP="006034D4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6034D4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Details:</w:t>
      </w:r>
    </w:p>
    <w:p w14:paraId="3658C424" w14:textId="4E0E32F2" w:rsidR="00B17BEB" w:rsidRPr="00F67A1D" w:rsidRDefault="006034D4" w:rsidP="00F67A1D">
      <w:proofErr w:type="spellStart"/>
      <w:r w:rsidRPr="006034D4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Dr.</w:t>
      </w:r>
      <w:proofErr w:type="spellEnd"/>
      <w:r w:rsidRPr="006034D4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 xml:space="preserve"> Ghulam Khaliq, </w:t>
      </w:r>
      <w:proofErr w:type="spellStart"/>
      <w:r w:rsidRPr="006034D4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Lasbela</w:t>
      </w:r>
      <w:proofErr w:type="spellEnd"/>
      <w:r w:rsidRPr="006034D4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 xml:space="preserve"> University of Agriculture, Pakistan</w:t>
      </w:r>
      <w:r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.</w:t>
      </w:r>
    </w:p>
    <w:sectPr w:rsidR="00B17BEB" w:rsidRPr="00F67A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wMLA0NzQ2MDI0MjVU0lEKTi0uzszPAykwrAUA4eo68ywAAAA="/>
  </w:docVars>
  <w:rsids>
    <w:rsidRoot w:val="00691495"/>
    <w:rsid w:val="006034D4"/>
    <w:rsid w:val="00691495"/>
    <w:rsid w:val="006D2BDD"/>
    <w:rsid w:val="0086724B"/>
    <w:rsid w:val="00B17BEB"/>
    <w:rsid w:val="00E9580E"/>
    <w:rsid w:val="00F67A1D"/>
    <w:rsid w:val="00F73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3D6A4"/>
  <w15:chartTrackingRefBased/>
  <w15:docId w15:val="{698A5E03-4473-4B49-B41A-66C0635EB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51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55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33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90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12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10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71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542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44</cp:lastModifiedBy>
  <cp:revision>3</cp:revision>
  <dcterms:created xsi:type="dcterms:W3CDTF">2025-01-09T07:22:00Z</dcterms:created>
  <dcterms:modified xsi:type="dcterms:W3CDTF">2025-08-09T07:37:00Z</dcterms:modified>
</cp:coreProperties>
</file>